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d0f4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5cb204f-f7e8-4596-8697-5d7d409e5ee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38:36Z</dcterms:created>
  <dcterms:modified xsi:type="dcterms:W3CDTF">2023-06-21T18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